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2FEE" w:rsidRPr="001B1F6E" w:rsidRDefault="00922FEE" w:rsidP="001B1F6E">
      <w:pPr>
        <w:pStyle w:val="IntenseQuote"/>
        <w:jc w:val="center"/>
        <w:rPr>
          <w:b w:val="0"/>
          <w:bCs w:val="0"/>
          <w:i w:val="0"/>
          <w:iCs w:val="0"/>
          <w:sz w:val="28"/>
          <w:szCs w:val="28"/>
          <w:lang w:val="tr-TR" w:eastAsia="tr-TR"/>
        </w:rPr>
      </w:pPr>
      <w:r w:rsidRPr="001B1F6E">
        <w:rPr>
          <w:b w:val="0"/>
          <w:bCs w:val="0"/>
          <w:i w:val="0"/>
          <w:iCs w:val="0"/>
          <w:sz w:val="28"/>
          <w:szCs w:val="28"/>
          <w:lang w:val="tr-TR" w:eastAsia="tr-TR"/>
        </w:rPr>
        <w:t>DAR VE GENİŞ DAİRE FARKLILIĞI ESASI</w:t>
      </w:r>
      <w:r w:rsidR="00C463AB" w:rsidRPr="001B1F6E">
        <w:rPr>
          <w:b w:val="0"/>
          <w:bCs w:val="0"/>
          <w:i w:val="0"/>
          <w:iCs w:val="0"/>
          <w:sz w:val="28"/>
          <w:szCs w:val="28"/>
          <w:lang w:val="tr-TR" w:eastAsia="tr-TR"/>
        </w:rPr>
        <w:fldChar w:fldCharType="begin"/>
      </w:r>
      <w:r w:rsidRPr="001B1F6E">
        <w:rPr>
          <w:b w:val="0"/>
          <w:bCs w:val="0"/>
          <w:i w:val="0"/>
          <w:iCs w:val="0"/>
          <w:sz w:val="28"/>
          <w:szCs w:val="28"/>
          <w:lang w:val="tr-TR" w:eastAsia="tr-TR"/>
        </w:rPr>
        <w:instrText xml:space="preserve"> TC  "21-DAR VE GEN‹ﬁ DA‹RE ESASI" \l 1 </w:instrText>
      </w:r>
      <w:r w:rsidR="00C463AB" w:rsidRPr="001B1F6E">
        <w:rPr>
          <w:b w:val="0"/>
          <w:bCs w:val="0"/>
          <w:i w:val="0"/>
          <w:iCs w:val="0"/>
          <w:sz w:val="28"/>
          <w:szCs w:val="28"/>
          <w:lang w:val="tr-TR" w:eastAsia="tr-TR"/>
        </w:rPr>
        <w:fldChar w:fldCharType="end"/>
      </w:r>
    </w:p>
    <w:p w:rsidR="00922FEE" w:rsidRPr="001B1F6E" w:rsidRDefault="00922FEE" w:rsidP="001B1F6E">
      <w:pPr>
        <w:widowControl w:val="0"/>
        <w:spacing w:before="120" w:after="0" w:line="240" w:lineRule="auto"/>
        <w:jc w:val="center"/>
        <w:rPr>
          <w:rFonts w:eastAsia="Times New Roman" w:cstheme="minorHAnsi"/>
          <w:i/>
          <w:iCs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i/>
          <w:iCs/>
          <w:sz w:val="24"/>
          <w:szCs w:val="24"/>
          <w:lang w:val="tr-TR" w:eastAsia="tr-TR"/>
        </w:rPr>
        <w:t>(</w:t>
      </w:r>
      <w:r w:rsidRPr="001B1F6E">
        <w:rPr>
          <w:rFonts w:eastAsia="Times New Roman" w:cstheme="minorHAnsi"/>
          <w:i/>
          <w:iCs/>
          <w:sz w:val="24"/>
          <w:szCs w:val="24"/>
          <w:highlight w:val="yellow"/>
          <w:lang w:val="tr-TR" w:eastAsia="tr-TR"/>
        </w:rPr>
        <w:t>Haslar Dairesi Esasına</w:t>
      </w:r>
      <w:r w:rsidRPr="001B1F6E">
        <w:rPr>
          <w:rFonts w:eastAsia="Times New Roman" w:cstheme="minorHAnsi"/>
          <w:i/>
          <w:iCs/>
          <w:sz w:val="24"/>
          <w:szCs w:val="24"/>
          <w:lang w:val="tr-TR" w:eastAsia="tr-TR"/>
        </w:rPr>
        <w:t xml:space="preserve"> da bakınız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Bediüzzaman Hazretleri Eski Said devresinde: 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Bu Osmanlı 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Osmanl› 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ülkesinde büyük bir parlak nur çı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cak. Hattâ Hürriy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en evvel pek çok defa talebelere t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elli vermek için, “Bir nur çı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cak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Bir nur ç›kacak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, gördüğümüz b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ün f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alıklara karşı bu vatana saadet temin ed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cek” d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ordu. İşte, kırk sene sonra Risale-i Nur o hakikati kör gözlere dahi gös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erdi. 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İşte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Nurun zahiren, kemiyeten dar cihetine bakm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arak, hakikat cihetinde keyfiyeten g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iş ve fevkalâde menfaatini hissetmes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sur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iyle, hem de siyaset nazarıyla b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ün memleket-i Osmaniyede olacak gibi ifade etmiş. O büyük veli, onun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dar daireyi geniş tasavvuru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dar daireyi geniﬂ tasavvuru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ndan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ona it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az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iş. Hem o zat haklı, hem Eski Said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Eski Said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bir derece ha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ıdır. Çünkü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Risale-i Nur imanı kurtarması cihetiyle o dar dairesi madem h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at-ı bâkıye ve ebediyeyi imanla kur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arıyor. Bir milyon t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ebesi bir mi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ar hük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ün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edir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Yani bir milyon değil, belki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bin insanın hayat-ı ebediy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sini t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ine çalışmak, bir mi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ar insanın hayat-ı fâniye-i dün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eviye ve meden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ine çalışmaktan daha kıymettar ve mânen daha geniş o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ası,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Eski Said’in o rüya-yı sâdıka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rüya-y› sâd›ka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gibi olan hiss-i kablelvuku ile o dar da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eyi b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ün Osmanlı memleketi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Osmanl› memleketi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ni ihata edeceğini görmüş. Belki, inşaallah, o görüş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yüz sene sonra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yüz sene sonra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nurların ektiği to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humların süm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büllenmesiyle aynen o geniş daire Nur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si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geniﬂ daire Nur da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iresi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olaca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, onun yanlış tâb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ini sahih gösterecek.» (Emirdağ Lâhikası-II sh: 111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2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 Muhtemeldir ki, burada büyük bir veli;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Eski Said'in Risale-i Nur'un dar dairesini gayet geniş ve siyasî bir daire olarak bir hiss-i kabl-el vuku'la kırk sene evvel hissederek, bu risaledeki çok cevabları o histen neş'et ettiğinden,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o veli yalnız bu noktada itiraz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iş.» (Münazarat sh: 47)</w:t>
      </w:r>
    </w:p>
    <w:p w:rsidR="00922FEE" w:rsidRPr="001B1F6E" w:rsidRDefault="00922FEE" w:rsidP="001B1F6E">
      <w:pPr>
        <w:autoSpaceDE w:val="0"/>
        <w:autoSpaceDN w:val="0"/>
        <w:adjustRightInd w:val="0"/>
        <w:spacing w:before="120" w:after="0" w:line="240" w:lineRule="auto"/>
        <w:jc w:val="both"/>
        <w:rPr>
          <w:rFonts w:cstheme="minorHAnsi"/>
          <w:color w:val="00008B"/>
          <w:sz w:val="24"/>
          <w:szCs w:val="24"/>
          <w:highlight w:val="white"/>
          <w:lang w:val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3- «Elhasıl: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Sırr-ı İnna A'taynada çok geniş bir dâ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, dar bir dâ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de tatbik edilmiş. Nur müjdesi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Nur müjdesi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ise, dar ve mâ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evî, fakat yüksek bir daireyi g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iş ve maddî bir daire sur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nde tasvir edi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işti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Cenab-ı Hakka yüz bin şükür ediyorum ki, bu iki kusurumu kuvvetli bir ihtar-ı mâ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viyle ıslah etti. </w:t>
      </w:r>
      <w:r w:rsidRPr="001B1F6E">
        <w:rPr>
          <w:rFonts w:eastAsia="Times New Roman" w:cstheme="minorHAnsi"/>
          <w:position w:val="6"/>
          <w:sz w:val="24"/>
          <w:szCs w:val="24"/>
          <w:lang w:val="tr-TR" w:eastAsia="tr-TR"/>
        </w:rPr>
        <w:t>(</w:t>
      </w:r>
      <w:r w:rsidRPr="001B1F6E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id="2"/>
      </w:r>
      <w:r w:rsidR="0065326D" w:rsidRPr="001B1F6E">
        <w:rPr>
          <w:rFonts w:eastAsia="Times New Roman" w:cstheme="minorHAnsi"/>
          <w:position w:val="6"/>
          <w:sz w:val="24"/>
          <w:szCs w:val="24"/>
          <w:lang w:val="tr-TR" w:eastAsia="tr-TR"/>
        </w:rPr>
        <w:t xml:space="preserve">)  </w:t>
      </w:r>
      <w:r w:rsidR="0065326D" w:rsidRPr="001B1F6E">
        <w:rPr>
          <w:rFonts w:cstheme="minorHAnsi"/>
          <w:color w:val="FF0000"/>
          <w:sz w:val="28"/>
          <w:szCs w:val="28"/>
          <w:highlight w:val="white"/>
          <w:rtl/>
        </w:rPr>
        <w:t>يُبَدِّلُ اللّٰهُ سَيِّئَاتِهِمْ حَسَنَاتٍ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sırrına mazhar ey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di.» (Kastamonu Lâhikası sh: 87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4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Hem bundan on dört, on beş sene evvel, “Dinsizliği çev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enler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Dinsizli¤i çevi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renler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mü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hiş semavî tokatlar yiyece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r” diye büyük, geniş, küre-i arz dairesin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eki bu deh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şetli h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iseyi, dar bir memlekette ve mah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ut insanlarda t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avvur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iş. Halbuki istikbal, o iki ihbar-ı gayb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eyi tasavvur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un pek fevkinde tefsir ve tâbir eyledi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Evet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Eski Said’in “Bir nur âlemi görec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z” d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esi, Risale-i Nur dairesinin mânâsını his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setmiş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, geniş bir dâ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re-i siyasiye tasavvur ettiği gibi sırr-ı İnna A'taynanın remziyle, on üç, on dört sene sonra, “Dinsiz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iği, zındıklığı neşredenler, pek müthiş to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t y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ecekler” deyip o hak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tı dar bir dairede tasavvur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iş. Şimdi zaman, o iki hakikati tam tâbir ve tefsir etti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Evet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başta Isparta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Isparta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vilâyeti olarak Risale-i Nur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si birinci hak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kati pek parlak ve gü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zel bir surette gös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erdiğ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gibi ikinci hakikati de, med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iy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noBreakHyphen/>
        <w:t xml:space="preserve">i sefihenin tuğyanını ve maddiyunluk </w:t>
      </w:r>
      <w:r w:rsidRPr="001B1F6E">
        <w:rPr>
          <w:rFonts w:eastAsia="Times New Roman" w:cstheme="minorHAnsi"/>
          <w:position w:val="6"/>
          <w:sz w:val="24"/>
          <w:szCs w:val="24"/>
          <w:lang w:val="tr-TR" w:eastAsia="tr-TR"/>
        </w:rPr>
        <w:lastRenderedPageBreak/>
        <w:t>(</w:t>
      </w:r>
      <w:r w:rsidRPr="001B1F6E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customMarkFollows="1" w:id="3"/>
        <w:t>HAŞİYE)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tâ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ununun aşılam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ını ç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viren ve idare eden ervah-ı hab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îsenin başlarına gelen bu dehşetli s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avî tokatlar, g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iş bir dairede, o sırr-ı İnna A'taynanın hak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tini tam tamına isbat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iş.» (Kastamonu Lâhikası sh: 215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color w:val="000000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5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</w:t>
      </w:r>
      <w:r w:rsidRPr="001B1F6E">
        <w:rPr>
          <w:rFonts w:eastAsia="Times New Roman" w:cstheme="minorHAnsi"/>
          <w:color w:val="000000"/>
          <w:sz w:val="24"/>
          <w:szCs w:val="24"/>
          <w:lang w:val="tr-TR" w:eastAsia="tr-TR"/>
        </w:rPr>
        <w:t>Sırr-ı İnna A'tayna'nın remizli risalesini onüç seneden beri görmediğim halde buraya göndermek bir derece ihtiyat kaidesine muhalif olduğu gibi, herkes anlamaz; hem tevil ve tefsir lâzımdır. Çünki Lâhika'da bir mektubda yazmıştım ki, iki hakikat mücmelen bana ihtar edilmişti: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Birisi: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Bir derece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dar bir dairede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dar bir dairede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bir nur göst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i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işti geniş bir dairede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geniﬂ bir dairede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mânâ verip, kırk sene evvel “Bir nur göreceğiz” diye müjde v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iyordum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Hattâ Hürriyetten evvel, eski talebelerime de o müjdeyi m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e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er söylüyordum.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Zannederdim ki, geniş siyaset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si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geniﬂ siyaset da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iresi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nde ol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cak.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Halbuki bu memleketin en ziyade muh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aç olduğu imanî ve İslâmî ve hayat-ı içtimaiye-i İslâmiye dairesinde Risale-i Nur’u göreceksiniz diye hakika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en bana ihtar edilmiş bir hiss-i kablelvuku ile musırrane ve te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arla ben de haber v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iyordum, o hak ve hakikatlı m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elenin sûretini d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ğiş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iyordum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İkincisi: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Şeâir-i İslâmiyeye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ﬁeâir-i ‹slâmiyeye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ve siyaset-i İslâmiyeye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siyaset-i ‹slâmiyeye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darbe v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anlar on iki, on üç, on dört, on altı sene 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on iki, on üç, on dört, on alt› sene 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za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fında büyük darbeler yiyecekler diye bana ihtar edildi. Evvelki meselenin aksine olarak, geniş dairede vuku b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an o hâd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âtı ve büyük cemaatlere gelen o to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tları, küçük bir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rede ş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hıslara gelecek tokatlar suretinde mânâ vermiştim ki, tam aynen iki da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ede, hem küçük, hem büyük, on iki sene sonra en müthişi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on iki sene sonra en müthiﬂi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dünyayı terk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iği gibi, büyük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rede de onun gibi dehşetli cemaa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r on iki, on üç, on dört, on altı tarih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rinde aynı toka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arı yediler ve yiyece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r diye ihtar edildi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>Ben, tevilimle bu büyük daireyi yalnız küçükte ta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bik ettiğim gibi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ev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velki “nur” meselesinde de b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âkis kü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çük daireyi ve sırf imanî hâ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ise-i Nuriyeyi pek geniş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-i siyasiyede tevilimle mânâ vermiş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m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» (Emi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ağ Lâhikası-I sh: 208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6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Hürriyetin bidayetinde, Risale-i Nur’dan çok ev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vel, kuv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vetli bir ümid ve itikatla, ehl-i imanın m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etl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ini izale için, “İstikbalde bir ışık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‹stikbalde bir ›ﬂ›k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var bir nur gö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orum” diye müjdeler veriyo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um. Hattâ, Hürriyetten evvel de talebelerime beşaret ederdim. Tarihçe-i Hayat’ımda me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hum Abdurrahman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Abdurrahman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’ın yaz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ığı gibi, Sünuhatmisilli risal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rde dahi “Ben bir ışık görüyo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um” diye, dehşetli hâd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âta karşı o ümidle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ıp m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bele ede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im.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Ben de herkes gibi o ışığı siyaset âleminde ve hayat-ı içtim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ye-i İslâmiyede ve çok geniş bir dairede tasavvur eder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im. Halbuki, hâdisât-ı âlem beni o gaybî ihbarda ve beş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tte bir derece tekzip edip ümidimi kı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ardı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Birden bir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ihtar-ı gaybîyle kat’î kanaat v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 bir su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tte ka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bime geldi. Denildi ki: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>“Ciddî bir alâkayla senin eskiden beri tekrar ett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ğin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‘Bir ışık var, bir nur göreceğiz’ diye müjd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 tevili ve tefsiri ve tâbiri, sizin hakkı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zda belki iman cihetiyle, âlem-i İslâm hak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kında dahi en ehemm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isi Risale-i Nur’dur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Bu ışıktır, seni şiddetle alâkadar etmişti. Ve bu nu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ur ki, eskide de tahayyül ve tahmininle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geniş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de, belki siyaset âleminde gelecek mes’udâne ve din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arâne hâletlerin ve vaziyetl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 mukadd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esi ve müj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ecisi iken, bu muaccel ışığı o mü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eccel saadet t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savvur ederek eski zamanda s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set k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pısıyla onu arıyordun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>“Evet, otuz sene evvel bir hiss-i kablelvukuyla his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ettin. Fakat nasıl kırmızı bir perdeyle siyah bir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lastRenderedPageBreak/>
        <w:t>yere b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ılsa karayı kırmızı gö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ür.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Sen dahi doğru gör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ün, fakat yanlış tatbik ettin. Siyaset cazibesi seni a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attı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”» (Kastamonu Lâhikası sh: 26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Merhum Hâfız Ali Ağabeyin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li A¤abeyin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mektubu münaseb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yle Hazret-i Üstadın yaz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ğı mektubtan bir parça: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7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Risale-i Nur’un sâdık şakirdleri harikulâde olarak gün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en güne yükselmeleri ve tenevvür etm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ri, bizleri, belki Anadolu’yu, belki âlem-i İslâmı mes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ur ve müferrah eden bir h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ikatli haber telâkki ediyo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uz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>Âhir fıkrasında, Muhbir-i Sâdık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Muhbir-i Sâd›k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ın haber verdiği “Mânevî f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uhat yap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ak ve zulümatı dağıtmak zaman ve zemin hemen h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en gelmesi” diye fıkrasına, bütün ruh u canımızla rahmet-i İlâhiyeden niyaz ediyoruz, t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enni ediyoruz. Fakat biz Risale-i Nur şakirdleri ise, vazifemiz hizmettir vazife-i İlâhiyeye karışmamak ve hizmetimizi onun vazifesine bina et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ekle bir nevi tec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übe yap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amak olmakla beraber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kemiyete değil, key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fiyete bakmak,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hem çoktan beri sukut-u ahlâka ve hayat-ı dünyeviyeyi her c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hetle hayat-ı uhreviyeye tercih ettirmeye sevk eden deh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şetli esbap altında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Risale-i Nur’un şimdiye kadar fütuhatı ve zın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kların ve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âletlerin savletl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i kırması ve yüz bin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 biçarelerin imanlarını kurtarması ve her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biri yüze ve bine mukabil yüzer ve binler h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kikî mü’min taleb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 yetiş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rmesi, Muhbir-i Sâdıkın ihbarı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uhbir-i Sâd›k›n ihbar›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nı aynen tas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ik etmiş ve vuku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atla isbat etmiş ve inşaallah daha ed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Ve öyle kö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şmiş ki, inşaallah hiçbir kuvvet Anadolu’nun sinesi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Anadolu’nun sinesi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nden onu çı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r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az.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Tâ âhir z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an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, hayatın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geniş dairesinde,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asıl sahipleri, yani Mehdî ve şakirdleri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Mehdî ve ﬂakirdleri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Cenab-ı Hakkın izniyle gelir, o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reyi genişlettirir ve o tohumlar sümbüllenir. Bizler de kabr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izde seyredip Allah’a şükred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iz.» (Sikke-i Tasdik-i Gaybî sh: 172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8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Hem iman ve hakikat noktasında, bu çeşit m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akların b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ük z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arları var. Çünkü gaflet verecek ve dünyaya boğduracak ve hakikî v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zife-i insaniyeti ve âh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eti unutturacak olan en geniş daire ise siyaset dair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idir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geniﬂ daire ise siyaset daire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sidir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.» (Emirdağ Lâhikası-I sh: 57) 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9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Ben, tevilimle bu büyük daireyi yalnız k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çükte tatbik ett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ğim gibi, evvelki “nur” meselesinde de bilâkis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küçük daireyi ve sırf imanî hâ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dise-i Nuriyey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pek geniş daire-i siyasiyede tev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imle mânâ vermiştim.» (Emirdağ Lâhikası-I sh: 209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0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Evvelâ: Siracü’n-Nur’un sıhhatli, mükem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el, güzel çıkması, Medresetü’z-Zehra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Medresetü’z-Zehra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nın gayet ehemmiyetli bir yeni dersidir ki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geniş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-i Nuriye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geniﬂ daire-i Nuriye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de m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akla oku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acaktır, inşaa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ah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.» (E. Lâhikası-I sh: 243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1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Üçüncü hakikat: Hem Eski Said, hem Yeni Said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Yeni Said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, hem maddî, hem mânevî büyük bir hadise Osmanlı mem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ketinde b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ük ve dehşetli ve tahribatçı bir zelzele-i b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şeriye Osmanlı meml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etinde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Osmanl› memle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ketinde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olacak diye, hiss-i kab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l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vuku ile Eski Said mükerrer ve m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ırrane haber ver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ordu. Halbuki o his ile Nur mesel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inin a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iyle gayet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g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iş daireyi dar gör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üş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. Zaman onu ikinci Harb-i Umumî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ikinci Harb-i Umumî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ile tam tasdik ettiği halde, onun o çok geniş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eyi Osmanlı memleketinde gö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üğünü şöyle tâbir ed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or ki: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İkinci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Harb-i Umumî beşere ettiği tahribat-ı azîme gerçi çok geniş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r. Fakat hayat-ı düny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v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eye ve bekasız medeniyete baktığı c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hetinde, Osmanlıdaki tahribat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Osmanl›daki tahribat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a nis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beten dardır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Osmanlıdaki mânevî zelzele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Osmanl›daki mânevî zelzele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h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at-ı eb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iye ve s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adet-i bâkiyenin zararına bir tahribat ve bir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ze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zele-i mân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viye-i İslâmiye mânen o ikinci Harb-i Umumîden daha dehşetli olmasından, Eski Said’in o sehvini tashih ediyor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ve rüya-yı sâdık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ını tam tâbir ed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yor ve o hiss-i kablelvukuunu gözlere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lastRenderedPageBreak/>
        <w:t>göst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iyor. Ve o muteriz ehl-i velâyeti zahiren haklı, f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t hakikaten Eski Said’in o hissi daha haklı olduğunu isbatla, o veli zatın it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zını tam reddediyor.» (Emirdağ Lâhikası-II sh: 113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2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Emirdağında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Emirda¤›nda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ki hayatı, hizmet-i Nuriyesi b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an edilece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ir. Emirdağındaki hayatı, evvelki hayatına nisbeten çok daha şâ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şaalıdır. Hem, musibet ve itham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ara daha ziyade hedef olmuş, daimî tarassuda, hattâ im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haya maruz kalmıştır. Bununla beraber,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Risal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noBreakHyphen/>
        <w:t>i Nur g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niş da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de y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yılmış, üniversite, m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ur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 ve ehl-i siyaset muh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nde okun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aya başlanmış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r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» (Tarihçe-i Hayat sh: 453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3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Birbiri içinde mütedâhil dâireler gibi, her in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ın kalb ve mide dairesinden ve ceset ve hane daire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in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en, mahalle ve şehir dairesinden ve vatan ve mem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eket dairesinden ve küre-i arz ve nev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noBreakHyphen/>
        <w:t>i beşer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resin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en tut, tâ zîhayat ve dünya dairesine kadar, birbiri içinde daireler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birbiri içinde daireler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var. Herbir da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ede, herbir insanın bir nevi vazifesi bulu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nabilir. Fakat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en küçük da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de en büyük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en küçük dairede en büyük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ve ehemmiyetli ve daimi vazife var. Ve en büyük dâi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ede en küçük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en büyük dâirede en küçük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ve muvakkat ar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sıra vazife bulunabilir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Bu kıyasla, küçük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lük ve bü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yüklük makûsen mütenasip vazifeler bulunabilir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Fakat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büyük dairenin câzibedarlığı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üyük dairenin câzibedarl›¤›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cih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yle küçük dairedeki lü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zum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üçük dairedeki lüzum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lu ve ehemmiyetli hiz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eti bıraktırıp lü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zumsuz, mâlâyani ve âfâkî iş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lerle meşgul eder. 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Sermaye-i hayatını boş yerde imha eder.» (Şualar sh: 202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4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Evvelâ: Sırr-ı İnna A'tayna hiç yanımda bulunm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ığı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ın sebebi, eski zamanda iki hiss-i kablelvukuumda bir il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tibas olmuş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>Birincisi: Bir hiss-i kablelvuku ile, yalnız vatanı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ızda dehşetli bir h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iseyi ve zâlimlerin musibetini his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settim. Halbuki büyük d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irede, zemin yüzünde, ha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ber verdiğimiz gibi on iki sene sonra ay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nen o sırr-ı azîm gö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üldü. Benim istihracımı gerçi zâhiren bir parça tağyir etti. Fakat hakikat cihetinde pek doğru ve ayn-ı haki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t meydana çıktı. Bunun için o risaleyi yanımda bulun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durmuyo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rum ve baş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kalarına vermiyorum.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sz w:val="24"/>
          <w:szCs w:val="24"/>
          <w:lang w:val="tr-TR" w:eastAsia="tr-TR"/>
        </w:rPr>
        <w:t>İkincisi:  Kırk sene evvel tekrarla dedim: Bir nur gö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eceğiz. Büyük müjdeler verdim.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O nuru büyük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-i vataniyede zannederdim. Hal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buki o nur, Risale-i Nur</w: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o nur, Risale-i Nur" </w:instrText>
      </w:r>
      <w:r w:rsidR="00C463AB" w:rsidRPr="001B1F6E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 xml:space="preserve"> idi. Nur şakird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in dairesini, umum vatan ve memleket siyasî dairesi y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de tahmin edip sehiv etmiştim.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» (Ş: 539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15-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 xml:space="preserve"> «Âlem-i İslâm, şimdiki intibahı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instrText xml:space="preserve"> "Âlem-i ‹slâm, ﬂimdiki intibah›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, vahdet-i İslâma çalış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>ması, he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halde Risale-i Nur gibi eserleri arayacak ve 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büyük d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lerin geniş na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zarları</w: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1B1F6E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büyük da</w:instrTex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irelerin geniﬂ nazarlar›" </w:instrText>
      </w:r>
      <w:r w:rsidR="00C463AB" w:rsidRPr="001B1F6E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na elbette büyük mec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mualar lâ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zımdır</w:t>
      </w:r>
      <w:r w:rsidRPr="001B1F6E">
        <w:rPr>
          <w:rFonts w:eastAsia="Times New Roman" w:cstheme="minorHAnsi"/>
          <w:sz w:val="24"/>
          <w:szCs w:val="24"/>
          <w:lang w:val="tr-TR" w:eastAsia="tr-TR"/>
        </w:rPr>
        <w:t>.» (Emir. Lâhikası-I sh: 136)</w:t>
      </w:r>
    </w:p>
    <w:p w:rsidR="00922FEE" w:rsidRPr="001B1F6E" w:rsidRDefault="00922FEE" w:rsidP="001B1F6E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t>Yukarıda tesbit edilen sarih beyanlar, dar ve has daire tabir edilen ve üç vazifenin en birincisi olan iman hizme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tinin ve onun has daire heyetinin varlığı sarahaten ve inkıta ve tebdile uğratı</w:t>
      </w:r>
      <w:r w:rsidRPr="001B1F6E">
        <w:rPr>
          <w:rFonts w:eastAsia="Times New Roman" w:cstheme="minorHAnsi"/>
          <w:b/>
          <w:sz w:val="24"/>
          <w:szCs w:val="24"/>
          <w:lang w:val="tr-TR" w:eastAsia="tr-TR"/>
        </w:rPr>
        <w:softHyphen/>
        <w:t>lamaz hususiyetiyle sâbit ve zahir oluyor.</w:t>
      </w:r>
    </w:p>
    <w:p w:rsidR="00D87CCA" w:rsidRPr="001B1F6E" w:rsidRDefault="00D87CCA" w:rsidP="001B1F6E">
      <w:pPr>
        <w:spacing w:before="120" w:after="0" w:line="240" w:lineRule="auto"/>
        <w:jc w:val="both"/>
        <w:rPr>
          <w:rFonts w:cstheme="minorHAnsi"/>
          <w:sz w:val="24"/>
          <w:szCs w:val="24"/>
          <w:lang w:val="tr-TR"/>
        </w:rPr>
      </w:pPr>
      <w:bookmarkStart w:id="0" w:name="_GoBack"/>
      <w:bookmarkEnd w:id="0"/>
    </w:p>
    <w:sectPr w:rsidR="00D87CCA" w:rsidRPr="001B1F6E" w:rsidSect="00C463AB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C6E17" w:rsidRDefault="00EC6E17" w:rsidP="00922FEE">
      <w:pPr>
        <w:spacing w:after="0" w:line="240" w:lineRule="auto"/>
      </w:pPr>
      <w:r>
        <w:separator/>
      </w:r>
    </w:p>
  </w:endnote>
  <w:endnote w:type="continuationSeparator" w:id="1">
    <w:p w:rsidR="00EC6E17" w:rsidRDefault="00EC6E17" w:rsidP="00922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C6E17" w:rsidRDefault="00EC6E17" w:rsidP="00922FEE">
      <w:pPr>
        <w:spacing w:after="0" w:line="240" w:lineRule="auto"/>
      </w:pPr>
      <w:r>
        <w:separator/>
      </w:r>
    </w:p>
  </w:footnote>
  <w:footnote w:type="continuationSeparator" w:id="1">
    <w:p w:rsidR="00EC6E17" w:rsidRDefault="00EC6E17" w:rsidP="00922FEE">
      <w:pPr>
        <w:spacing w:after="0" w:line="240" w:lineRule="auto"/>
      </w:pPr>
      <w:r>
        <w:continuationSeparator/>
      </w:r>
    </w:p>
  </w:footnote>
  <w:footnote w:id="2">
    <w:p w:rsidR="00922FEE" w:rsidRPr="001B1F6E" w:rsidRDefault="00922FEE" w:rsidP="001B1F6E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1B1F6E">
        <w:rPr>
          <w:rStyle w:val="FootnoteReference"/>
          <w:rFonts w:asciiTheme="minorHAnsi" w:hAnsiTheme="minorHAnsi" w:cstheme="minorHAnsi"/>
          <w:sz w:val="24"/>
          <w:szCs w:val="24"/>
        </w:rPr>
        <w:footnoteRef/>
      </w:r>
      <w:r w:rsidRPr="001B1F6E">
        <w:rPr>
          <w:rFonts w:asciiTheme="minorHAnsi" w:hAnsiTheme="minorHAnsi" w:cstheme="minorHAnsi"/>
          <w:sz w:val="24"/>
          <w:szCs w:val="24"/>
        </w:rPr>
        <w:t>  Furkan Sûresi, 25:70.</w:t>
      </w:r>
    </w:p>
  </w:footnote>
  <w:footnote w:id="3">
    <w:p w:rsidR="00922FEE" w:rsidRPr="001B1F6E" w:rsidRDefault="00922FEE" w:rsidP="001B1F6E">
      <w:pPr>
        <w:pStyle w:val="dipnot"/>
        <w:rPr>
          <w:rFonts w:asciiTheme="minorHAnsi" w:hAnsiTheme="minorHAnsi" w:cstheme="minorHAnsi"/>
          <w:sz w:val="24"/>
          <w:szCs w:val="24"/>
        </w:rPr>
      </w:pPr>
      <w:r w:rsidRPr="001B1F6E">
        <w:rPr>
          <w:rStyle w:val="FootnoteReference"/>
          <w:rFonts w:asciiTheme="minorHAnsi" w:hAnsiTheme="minorHAnsi" w:cstheme="minorHAnsi"/>
          <w:b/>
          <w:sz w:val="24"/>
          <w:szCs w:val="24"/>
        </w:rPr>
        <w:t>HAŞİYE:</w:t>
      </w:r>
      <w:r w:rsidRPr="001B1F6E">
        <w:rPr>
          <w:rFonts w:asciiTheme="minorHAnsi" w:hAnsiTheme="minorHAnsi" w:cstheme="minorHAnsi"/>
          <w:sz w:val="24"/>
          <w:szCs w:val="24"/>
        </w:rPr>
        <w:t> Evet, maddiyunluk tâununun hastalığı nev-i be</w:t>
      </w:r>
      <w:r w:rsidRPr="001B1F6E">
        <w:rPr>
          <w:rFonts w:asciiTheme="minorHAnsi" w:hAnsiTheme="minorHAnsi" w:cstheme="minorHAnsi"/>
          <w:sz w:val="24"/>
          <w:szCs w:val="24"/>
        </w:rPr>
        <w:softHyphen/>
        <w:t>şere bu dehşetli sıtmayı ve küre-i arza bu titremeyi vermiştir. (Müellif)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1sDQxMzUxtDAxtzBR0lEKTi0uzszPAykwrAUA/0xSgCwAAAA="/>
  </w:docVars>
  <w:rsids>
    <w:rsidRoot w:val="00922FEE"/>
    <w:rsid w:val="00000406"/>
    <w:rsid w:val="001B1F6E"/>
    <w:rsid w:val="0065326D"/>
    <w:rsid w:val="00922FEE"/>
    <w:rsid w:val="00C463AB"/>
    <w:rsid w:val="00D87CCA"/>
    <w:rsid w:val="00DA1747"/>
    <w:rsid w:val="00EC6E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3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  <w:rsid w:val="00922FEE"/>
    <w:rPr>
      <w:rFonts w:ascii="Times New Roman" w:hAnsi="Times New Roman"/>
      <w:dstrike w:val="0"/>
      <w:position w:val="6"/>
      <w:sz w:val="16"/>
      <w:szCs w:val="20"/>
      <w:vertAlign w:val="baseline"/>
    </w:rPr>
  </w:style>
  <w:style w:type="paragraph" w:customStyle="1" w:styleId="dipnot">
    <w:name w:val="dipnot"/>
    <w:basedOn w:val="Normal"/>
    <w:rsid w:val="00922FEE"/>
    <w:pPr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18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1F6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  <w:rsid w:val="00922FEE"/>
    <w:rPr>
      <w:rFonts w:ascii="Times New Roman" w:hAnsi="Times New Roman"/>
      <w:dstrike w:val="0"/>
      <w:position w:val="6"/>
      <w:sz w:val="16"/>
      <w:szCs w:val="20"/>
      <w:vertAlign w:val="baseline"/>
    </w:rPr>
  </w:style>
  <w:style w:type="paragraph" w:customStyle="1" w:styleId="dipnot">
    <w:name w:val="dipnot"/>
    <w:basedOn w:val="Normal"/>
    <w:rsid w:val="00922FEE"/>
    <w:pPr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18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058</Words>
  <Characters>11737</Characters>
  <Application>Microsoft Office Word</Application>
  <DocSecurity>0</DocSecurity>
  <Lines>97</Lines>
  <Paragraphs>27</Paragraphs>
  <ScaleCrop>false</ScaleCrop>
  <Company>Toshiba</Company>
  <LinksUpToDate>false</LinksUpToDate>
  <CharactersWithSpaces>13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kay</dc:creator>
  <cp:lastModifiedBy>RISALEINUR</cp:lastModifiedBy>
  <cp:revision>4</cp:revision>
  <dcterms:created xsi:type="dcterms:W3CDTF">2020-01-09T16:44:00Z</dcterms:created>
  <dcterms:modified xsi:type="dcterms:W3CDTF">2020-03-13T16:16:00Z</dcterms:modified>
</cp:coreProperties>
</file>